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2EAE50F0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5D4E4769" w14:textId="6AB2F257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vel designer code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3FAE48ED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7BAC3DC" w14:textId="2FF72235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cide controller layout</w:t>
      </w:r>
    </w:p>
    <w:p w14:paraId="36E808D9" w14:textId="4131A5FF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use controller</w:t>
      </w:r>
    </w:p>
    <w:p w14:paraId="28BA10B0" w14:textId="5CB95F69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Keyboard controller</w:t>
      </w:r>
    </w:p>
    <w:p w14:paraId="4E8E32E8" w14:textId="79E8A47E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amepad controller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5AF3D876" w:rsidR="005B3B38" w:rsidRPr="004E1C62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  <w:bookmarkStart w:id="0" w:name="_GoBack"/>
      <w:bookmarkEnd w:id="0"/>
    </w:p>
    <w:p w14:paraId="5FE46C61" w14:textId="3634058E" w:rsidR="004E1C62" w:rsidRPr="004E1C62" w:rsidRDefault="004E1C62" w:rsidP="004E1C62">
      <w:pPr>
        <w:rPr>
          <w:lang w:val="en-US"/>
        </w:rPr>
      </w:pPr>
    </w:p>
    <w:sectPr w:rsidR="004E1C62" w:rsidRPr="004E1C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qgUA5zoA4SwAAAA="/>
  </w:docVars>
  <w:rsids>
    <w:rsidRoot w:val="00837214"/>
    <w:rsid w:val="000A05B4"/>
    <w:rsid w:val="004E1C62"/>
    <w:rsid w:val="005B3B38"/>
    <w:rsid w:val="007378B3"/>
    <w:rsid w:val="007E02D5"/>
    <w:rsid w:val="00837214"/>
    <w:rsid w:val="00A368FF"/>
    <w:rsid w:val="00BA7D84"/>
    <w:rsid w:val="00C46F0B"/>
    <w:rsid w:val="00D2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0</cp:revision>
  <dcterms:created xsi:type="dcterms:W3CDTF">2020-02-17T19:31:00Z</dcterms:created>
  <dcterms:modified xsi:type="dcterms:W3CDTF">2020-02-17T20:41:00Z</dcterms:modified>
</cp:coreProperties>
</file>